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br w:type="textWrapping"/>
      </w:r>
      <w:r>
        <w:t xml:space="preserve">General</w:t>
      </w:r>
      <w:r>
        <w:t xml:space="preserve"> </w:t>
      </w:r>
      <w:r>
        <w:t xml:space="preserve">Introduction</w:t>
      </w:r>
    </w:p>
    <w:p>
      <w:pPr>
        <w:pStyle w:val="Heading1"/>
      </w:pPr>
      <w:bookmarkStart w:id="21" w:name="overview"/>
      <w:bookmarkEnd w:id="21"/>
      <w:r>
        <w:t xml:space="preserve">1.1 Overview</w:t>
      </w:r>
    </w:p>
    <w:p>
      <w:pPr>
        <w:pStyle w:val="Heading2"/>
      </w:pPr>
      <w:bookmarkStart w:id="22" w:name="resource-allocation-in-plants"/>
      <w:bookmarkEnd w:id="22"/>
      <w:r>
        <w:t xml:space="preserve">1.1.1 Resource allocation in plants</w:t>
      </w:r>
    </w:p>
    <w:p>
      <w:pPr>
        <w:pStyle w:val="FirstParagraph"/>
      </w:pP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3" w:name="resource-allocation-theory"/>
      <w:bookmarkEnd w:id="23"/>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4" w:name="tree-canopy-resource-gradients"/>
      <w:bookmarkEnd w:id="24"/>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5" w:name="fate-of-assimilated-carbon"/>
      <w:bookmarkEnd w:id="25"/>
      <w:r>
        <w:t xml:space="preserve">1.1.4 Fate of assimilated carbon</w:t>
      </w:r>
    </w:p>
    <w:p>
      <w:pPr>
        <w:pStyle w:val="FirstParagraph"/>
      </w:pP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pPr>
        <w:pStyle w:val="Heading2"/>
      </w:pPr>
      <w:bookmarkStart w:id="26" w:name="eucalyptus-tree-species-as-model-for-research"/>
      <w:bookmarkEnd w:id="26"/>
      <w:r>
        <w:t xml:space="preserve">1.1.5 Eucalyptus 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7" w:name="current-knowledge-gaps"/>
      <w:bookmarkEnd w:id="27"/>
      <w:r>
        <w:t xml:space="preserve">1.2 Current Knowledge Gaps</w:t>
      </w:r>
    </w:p>
    <w:p>
      <w:pPr>
        <w:pStyle w:val="Heading2"/>
      </w:pPr>
      <w:bookmarkStart w:id="28" w:name="resource-allocation-in-trees"/>
      <w:bookmarkEnd w:id="28"/>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pPr>
        <w:pStyle w:val="BodyText"/>
      </w:pPr>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29" w:name="coupling-of-photosynthesis-and-tree-growth"/>
      <w:bookmarkEnd w:id="29"/>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0" w:name="within-canopy-resource-utilization"/>
      <w:bookmarkEnd w:id="30"/>
      <w:r>
        <w:t xml:space="preserve">1.2.3 Within canopy resource utilization</w:t>
      </w:r>
    </w:p>
    <w:p>
      <w:pPr>
        <w:pStyle w:val="FirstParagraph"/>
      </w:pP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1"/>
      </w:pPr>
      <w:bookmarkStart w:id="31" w:name="thesis-objectives"/>
      <w:bookmarkEnd w:id="31"/>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2" w:name="thesis-outline"/>
      <w:bookmarkEnd w:id="32"/>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idly utilize sunflecks. Empirical data from this experiment improve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2"/>
      </w:pPr>
      <w:bookmarkStart w:id="33" w:name="reproducible-reseach"/>
      <w:bookmarkEnd w:id="33"/>
      <w:r>
        <w:t xml:space="preserve">1.4 Reproducible Reseach</w:t>
      </w:r>
    </w:p>
    <w:p>
      <w:pPr>
        <w:pStyle w:val="FirstParagraph"/>
      </w:pPr>
      <w:r>
        <w:t xml:space="preserve">Science is driven by data, yet it is a challenge to ensure that reported experimental data are appropriately described, standardized, archived and available to all</w:t>
      </w:r>
      <w:r>
        <w:t xml:space="preserve"> </w:t>
      </w:r>
      <w:r>
        <w:t xml:space="preserve">(Hanson et al. 2011)</w:t>
      </w:r>
      <w:r>
        <w:t xml:space="preserve">. Reproducibility serves as a minimum standard for judging scientific claims when full independent replication of a study is not possible, which includes making available the data and the computer code used to analyze the data</w:t>
      </w:r>
      <w:r>
        <w:t xml:space="preserve"> </w:t>
      </w:r>
      <w:r>
        <w:t xml:space="preserve">(Peng 2011)</w:t>
      </w:r>
      <w:r>
        <w:t xml:space="preserve">. Not only does produc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produced as an integrated document of text and code, and is made available to allow for open access. As a result, all necessary information required to reproduce this thesis, in it's entirety, are located in repositories at</w:t>
      </w:r>
      <w:r>
        <w:t xml:space="preserve"> </w:t>
      </w:r>
      <w:hyperlink r:id="rId34">
        <w:r>
          <w:rPr>
            <w:rStyle w:val="Hyperlink"/>
          </w:rPr>
          <w:t xml:space="preserve">https://github.com/CourtneyCampany</w:t>
        </w:r>
      </w:hyperlink>
      <w:r>
        <w:t xml:space="preserve">.</w:t>
      </w:r>
    </w:p>
    <w:p>
      <w:pPr>
        <w:pStyle w:val="Heading1"/>
      </w:pPr>
      <w:bookmarkStart w:id="35" w:name="references"/>
      <w:bookmarkEnd w:id="35"/>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Bloom AJ, Chapin FS, Mooney HA (1985) Resource limitation in plants–an economic analogy. Annual review of Ecology and Systematics:363–392.</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vans JR (1995) Carbon fixation profiles do reflect light absorption profiles in leaves. Functional Plant Biology 22:865–873.</w:t>
      </w:r>
    </w:p>
    <w:p>
      <w:pPr>
        <w:pStyle w:val="Bibliography"/>
      </w:pPr>
      <w:r>
        <w:t xml:space="preserve">Farquhar GD, Sharkey TD (1982) Stomatal conductance and photosynthesis. Annual review of plant physiology 33:317–345.</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race J (1997) Toward Models of Resource Allocation by Plants Bazzaz FA, Grace J (eds). Plant Resource Allocation:279–291.</w:t>
      </w:r>
    </w:p>
    <w:p>
      <w:pPr>
        <w:pStyle w:val="Bibliography"/>
      </w:pPr>
      <w:r>
        <w:t xml:space="preserve">Hanson B, Sugden A, Alberts B (2011) Making data maximally available. Science 331:649.</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36">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UFRO (2015) International Union of Forestry Research Organizations.</w:t>
      </w:r>
      <w:r>
        <w:t xml:space="preserve"> </w:t>
      </w:r>
      <w:hyperlink r:id="rId37">
        <w:r>
          <w:rPr>
            <w:rStyle w:val="Hyperlink"/>
          </w:rPr>
          <w:t xml:space="preserve">http://www.euciufro2015.com/en/</w:t>
        </w:r>
      </w:hyperlink>
      <w:r>
        <w:t xml:space="preserve"> </w:t>
      </w:r>
      <w:r>
        <w:t xml:space="preserve">(12 August 2015, date last accessed ).</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ifon JL, Syvertsen JP (2003) Moderate shade can increase net gas exchange and reduce photoinhibition in citrus leaves. Tree physiology 23:119–127.</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_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itton CM, Raich JW, Ryan MG (2007) Carbon allocation in forest ecosystems. Global Change Biology 13:2089–2109.</w:t>
      </w:r>
    </w:p>
    <w:p>
      <w:pPr>
        <w:pStyle w:val="Bibliography"/>
      </w:pPr>
      <w:r>
        <w:t xml:space="preserve">Lloyd J, Syvertsen JP, Kriedemann PE, Farquhar GD (1992) Low conductances for CO_2 diffusion from stomata to the sites of carboxylation in leaves of woody species. Plant, Cell &amp; Environment 15:873–899.</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Paul MJ, Foyer CH (2001) Sink regulation of photosynthesis. Journal of experimental botany 52:1383–1400.</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New York, Ny) 334:1226.</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cha AV, Goulden ML, Dunn AL, Wofsy SC (2006) On linking interannual tree ring variability with observations of whole-forest CO_2 flux. Global Change Biology 12:1378–1389.</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hipley B, Meziane D (2002) The balanced-growth hypothesis and the allometry of leaf and root biomass allocation. Functional Ecology 16:326–331.</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weet GB, Wareing PF (1966) Role of plant growth in regulating photosynthesis. Nature 210:77–79.</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_2 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Zens MS, Webb CO (2002) Sizing up the shape of life. Science 295:1475–1476.</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298af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4"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4"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eneral Introduction</dc:title>
  <dc:creator/>
</cp:coreProperties>
</file>